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Xf88e64ddb0e2b8c35fa263afb8b0b8c232164b4"/>
    <w:p>
      <w:pPr>
        <w:pStyle w:val="Heading1"/>
      </w:pPr>
      <w:r>
        <w:t xml:space="preserve">🧬 AI4Trade Final Execution Checklist (China + USA, Oct 2025 Forecast)</w:t>
      </w:r>
    </w:p>
    <w:p>
      <w:pPr>
        <w:pStyle w:val="FirstParagraph"/>
      </w:pPr>
      <w:r>
        <w:rPr>
          <w:b/>
          <w:bCs/>
        </w:rPr>
        <w:t xml:space="preserve">Objective:</w:t>
      </w:r>
      <w:r>
        <w:t xml:space="preserve"> </w:t>
      </w:r>
      <w:r>
        <w:t xml:space="preserve">Predict bilateral trade flows (USD) at the HS6 level → aggregate to HS4 for submission, outperforming the naive latest-value baseline.</w:t>
      </w:r>
    </w:p>
    <w:p>
      <w:r>
        <w:pict>
          <v:rect style="width:0;height:1.5pt" o:hralign="center" o:hrstd="t" o:hr="t"/>
        </w:pict>
      </w:r>
    </w:p>
    <w:bookmarkStart w:id="20" w:name="a.-directory-layout"/>
    <w:p>
      <w:pPr>
        <w:pStyle w:val="Heading2"/>
      </w:pPr>
      <w:r>
        <w:t xml:space="preserve">🗂️ A. Directory Layou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096"/>
        <w:gridCol w:w="2329"/>
        <w:gridCol w:w="349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ol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rp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 Cont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data/raw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rce Parquets (harmonized 2023–2025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USA_2023.parquet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HN_2024.parquet</w:t>
            </w:r>
            <w:r>
              <w:t xml:space="preserve">, etc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data/features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gineered feature datasets &amp; split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eatures_*_*.parqu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odels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 artifacts (optional dump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-model fold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predictions/oof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ut-of-fold prediction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{model}_{segment}_h{2,3}_final.parqu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predictions/forecast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w model forecasts (Oct 2025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{model}_{segment}_h{2,3}_final.parqu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predictions/merged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ged model results for blending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orecast_all_models_h{2,3}_final.parqu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predictions/final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sembles &amp; submission file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lend_weights_final.csv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final_forecast_hs4_final.parquet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submission_final.csv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logs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idation metrics, JSON run log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{run_id}_cv_scores_final.csv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docs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 strategy and schema files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0"/>
    <w:bookmarkStart w:id="21" w:name="b.-phase-wise-workflow-summary"/>
    <w:p>
      <w:pPr>
        <w:pStyle w:val="Heading2"/>
      </w:pPr>
      <w:r>
        <w:t xml:space="preserve">🧩 B. Phase-Wise Workflow Summar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577"/>
        <w:gridCol w:w="907"/>
        <w:gridCol w:w="1072"/>
        <w:gridCol w:w="907"/>
        <w:gridCol w:w="1237"/>
        <w:gridCol w:w="742"/>
        <w:gridCol w:w="247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h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eboo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gment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iz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utput (with</w:t>
            </w:r>
            <w:r>
              <w:t xml:space="preserve"> </w:t>
            </w:r>
            <w:r>
              <w:rPr>
                <w:rStyle w:val="VerbatimChar"/>
              </w:rPr>
              <w:t xml:space="preserve">_final</w:t>
            </w:r>
            <w:r>
              <w:t xml:space="preserve"> </w:t>
            </w:r>
            <w:r>
              <w:t xml:space="preserve">suffix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1. Feature Engineering (done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00_feature_engineering.ipyn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N + USA, Export/Im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e HS6-level lag, MA, cross-flow, macro featu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rmonized Parquet file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data/features/features_CHN_export.parquet</w:t>
            </w:r>
            <w:r>
              <w:t xml:space="preserve">, etc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2. Train/Test Split Crea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01_make_splits.ipyn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 4 seg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=2 for CHN, h=3 for US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ild</w:t>
            </w:r>
            <w:r>
              <w:t xml:space="preserve"> </w:t>
            </w:r>
            <w:r>
              <w:rPr>
                <w:rStyle w:val="VerbatimChar"/>
              </w:rPr>
              <w:t xml:space="preserve">y_target</w:t>
            </w:r>
            <w:r>
              <w:t xml:space="preserve"> </w:t>
            </w:r>
            <w:r>
              <w:t xml:space="preserve">= y(t+h), split into train (non-null) &amp; test (context @ t = Aug for CHN / Jul for US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ature Parque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 files total, e.g. </w:t>
            </w:r>
            <w:r>
              <w:rPr>
                <w:rStyle w:val="VerbatimChar"/>
              </w:rPr>
              <w:t xml:space="preserve">/data/features/features_CHN_export_train_h2_final.parqu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3. Model Training — XGB-Tweedi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12_xgb_tweedie.ipyn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ach segment separate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=2 (CHN), h=3 (US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rect-horizon forecasting using Tweedie objective; validation per Horizon Policy folds (C1–C6, U1–U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in/Test split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predictions/oof/xgb_tweedie_{segment}_h{2,3}_final.parquet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/predictions/forecast/xgb_tweedie_{segment}_h{2,3}_final.parquet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/logs/xgb_tweedie_{segment}_h{2,3}_cv_scores_final.csv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4. Model Training — XGB-Log1p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13_xgb_log1p.ipyn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1p-scaled regression (</w:t>
            </w:r>
            <w:r>
              <w:rPr>
                <w:rStyle w:val="VerbatimChar"/>
              </w:rPr>
              <w:t xml:space="preserve">reg:squarederror</w:t>
            </w:r>
            <w:r>
              <w:t xml:space="preserve">) for smoother se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in/Test spl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alogous</w:t>
            </w:r>
            <w:r>
              <w:t xml:space="preserve"> </w:t>
            </w:r>
            <w:r>
              <w:rPr>
                <w:rStyle w:val="VerbatimChar"/>
              </w:rPr>
              <w:t xml:space="preserve">_final</w:t>
            </w:r>
            <w:r>
              <w:t xml:space="preserve"> </w:t>
            </w:r>
            <w:r>
              <w:t xml:space="preserve">OOF, forecast, log fi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5. Model Training — LGBM-RMS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10_lgbm_rmse.ipyn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 regression (RMSE objective), leaf-wise spl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in/Test spl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alogous</w:t>
            </w:r>
            <w:r>
              <w:t xml:space="preserve"> </w:t>
            </w:r>
            <w:r>
              <w:rPr>
                <w:rStyle w:val="VerbatimChar"/>
              </w:rPr>
              <w:t xml:space="preserve">_final</w:t>
            </w:r>
            <w:r>
              <w:t xml:space="preserve"> </w:t>
            </w:r>
            <w:r>
              <w:t xml:space="preserve">fi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6. Validation + Weight Deriva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40_blend_weights.ipyn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 seg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=2/h=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ute sMAPE per model (HS4 aggregate), compare vs naive baseline, derive inverse-sMAPE weights (floor = 0.10)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 3 OOF files for a segmen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predictions/final/blend_weights_final.csv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7. Segment-Level Ensembl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41_make_ensemble.ipyn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ach seg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ghted blend of 3 models → ensemble at HS6 → aggregate to HS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 forecast files + weight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predictions/final/ensemble_{segment}_h{2,3}_hs6_final.parquet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/predictions/final/ensemble_{segment}_h{2,3}_hs4_final.parqu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8. Combine All Segment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42_concat_segments.ipyn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N E/I + USA E/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=2,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atenate 4 HS4-level ensembles into single national-level f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ensemble HS4 file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predictions/final/final_forecast_hs4_final.parqu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9. Submission Fil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50_make_submission.ipyn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 per OEC:</w:t>
            </w:r>
            <w:r>
              <w:t xml:space="preserve"> </w:t>
            </w:r>
            <w:r>
              <w:rPr>
                <w:rStyle w:val="VerbatimChar"/>
              </w:rPr>
              <w:t xml:space="preserve">"Country1","Country2","ProductCode","TradeFlow","Value"</w:t>
            </w:r>
            <w:r>
              <w:t xml:space="preserve">; include only top 20 partners ≥ 200 HS4 li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al forecast fil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predictions/final/submission_final.csv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10. Documentation &amp; Revie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y sMAPE &lt; naive, check logs, archive run metadata, and write 2-page method summa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s + output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docs/Method_Description_Final.docx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1"/>
    <w:bookmarkStart w:id="24" w:name="X48997ef650e0d07f54093c18051297c07bc1fc4"/>
    <w:p>
      <w:pPr>
        <w:pStyle w:val="Heading2"/>
      </w:pPr>
      <w:r>
        <w:t xml:space="preserve">📊 C. Validation Fold Templates (Direct Horizon Setup)</w:t>
      </w:r>
    </w:p>
    <w:bookmarkStart w:id="22" w:name="china-h-2"/>
    <w:p>
      <w:pPr>
        <w:pStyle w:val="Heading3"/>
      </w:pPr>
      <w:r>
        <w:t xml:space="preserve">🇨🇳 China (h = 2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o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in ≤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p (1 m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idate (t+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g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05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 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08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arly H2 anch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06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 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09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te Q3 cad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07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 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10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rror final tar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09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t 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12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ak seasona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3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6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ar submis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4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7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-cutoff che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</w:t>
            </w:r>
          </w:p>
        </w:tc>
      </w:tr>
    </w:tbl>
    <w:bookmarkEnd w:id="22"/>
    <w:bookmarkStart w:id="23" w:name="usa-h-3"/>
    <w:p>
      <w:pPr>
        <w:pStyle w:val="Heading3"/>
      </w:pPr>
      <w:r>
        <w:t xml:space="preserve">🇺🇸 USA (h = 3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42"/>
        <w:gridCol w:w="1237"/>
        <w:gridCol w:w="1485"/>
        <w:gridCol w:w="2103"/>
        <w:gridCol w:w="1237"/>
        <w:gridCol w:w="1113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o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in ≤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p (1 m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idate (t+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g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05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 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08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arly H2 anch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07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 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10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rror final tar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08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p 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11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ak seasona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2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6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ose to submis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3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7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st observable tar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3"/>
    <w:bookmarkEnd w:id="24"/>
    <w:bookmarkStart w:id="25" w:name="d.-deliverables-checklist-end-of-run"/>
    <w:p>
      <w:pPr>
        <w:pStyle w:val="Heading2"/>
      </w:pPr>
      <w:r>
        <w:t xml:space="preserve">📞 D. Deliverables Checklist (End-of-Run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ected Files (all suffixed</w:t>
            </w:r>
            <w:r>
              <w:t xml:space="preserve"> </w:t>
            </w:r>
            <w:r>
              <w:rPr>
                <w:rStyle w:val="VerbatimChar"/>
              </w:rPr>
              <w:t xml:space="preserve">_final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ata Spl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 Parquet fi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OOF Predi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 Parquet fi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orecast Predi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 Parquet fi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V Lo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 CSV fi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Blend Weigh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CSV fi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nsemble Outputs (HS6 + HS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 Parquet fi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inal Forecast (Mer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Parquet fi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ubmission CS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CSV fi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thod 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Word document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5"/>
    <w:bookmarkStart w:id="26" w:name="e.-final-submission-package-to-oec"/>
    <w:p>
      <w:pPr>
        <w:pStyle w:val="Heading2"/>
      </w:pPr>
      <w:r>
        <w:t xml:space="preserve">📦 E. Final Submission Package to OEC</w:t>
      </w:r>
    </w:p>
    <w:p>
      <w:pPr>
        <w:pStyle w:val="FirstParagraph"/>
      </w:pPr>
      <w:r>
        <w:rPr>
          <w:b/>
          <w:bCs/>
        </w:rPr>
        <w:t xml:space="preserve">Contents:</w:t>
      </w:r>
      <w:r>
        <w:t xml:space="preserve"> </w:t>
      </w:r>
      <w:r>
        <w:t xml:space="preserve">1.</w:t>
      </w:r>
      <w:r>
        <w:t xml:space="preserve"> </w:t>
      </w:r>
      <w:r>
        <w:rPr>
          <w:rStyle w:val="VerbatimChar"/>
        </w:rPr>
        <w:t xml:space="preserve">submission_final.csv</w:t>
      </w:r>
      <w:r>
        <w:t xml:space="preserve"> </w:t>
      </w:r>
      <w:r>
        <w:t xml:space="preserve">2.</w:t>
      </w:r>
      <w:r>
        <w:t xml:space="preserve"> </w:t>
      </w:r>
      <w:r>
        <w:rPr>
          <w:rStyle w:val="VerbatimChar"/>
        </w:rPr>
        <w:t xml:space="preserve">Method_Description_Final.docx</w:t>
      </w:r>
      <w:r>
        <w:t xml:space="preserve"> </w:t>
      </w:r>
      <w:r>
        <w:t xml:space="preserve">(≤ 2 pages, reproducible method)</w:t>
      </w:r>
      <w:r>
        <w:t xml:space="preserve"> </w:t>
      </w:r>
      <w:r>
        <w:t xml:space="preserve">3.</w:t>
      </w:r>
      <w:r>
        <w:t xml:space="preserve"> </w:t>
      </w:r>
      <w:r>
        <w:rPr>
          <w:i/>
          <w:iCs/>
        </w:rPr>
        <w:t xml:space="preserve">(Optional)</w:t>
      </w:r>
      <w:r>
        <w:t xml:space="preserve"> </w:t>
      </w:r>
      <w:r>
        <w:t xml:space="preserve">GitHub repository link for transparency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Note:</w:t>
      </w:r>
      <w:r>
        <w:t xml:space="preserve"> </w:t>
      </w:r>
      <w:r>
        <w:t xml:space="preserve">All models must beat the naive carry-forward baseline (July/Aug 2025 values) on sMAPE to be eligible. Each artifact must include the</w:t>
      </w:r>
      <w:r>
        <w:t xml:space="preserve"> </w:t>
      </w:r>
      <w:r>
        <w:rPr>
          <w:rStyle w:val="VerbatimChar"/>
        </w:rPr>
        <w:t xml:space="preserve">_final</w:t>
      </w:r>
      <w:r>
        <w:t xml:space="preserve"> </w:t>
      </w:r>
      <w:r>
        <w:t xml:space="preserve">suffix to distinguish this definitive run set.</w:t>
      </w:r>
    </w:p>
    <w:bookmarkEnd w:id="26"/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30T02:16:46Z</dcterms:created>
  <dcterms:modified xsi:type="dcterms:W3CDTF">2025-10-30T02:1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